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18FC" w:rsidRDefault="009518FC" w:rsidP="009518FC">
      <w:pPr>
        <w:spacing w:after="0" w:line="240" w:lineRule="auto"/>
        <w:jc w:val="center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Your Name</w:t>
      </w:r>
    </w:p>
    <w:p w:rsidR="009518FC" w:rsidRDefault="009518FC" w:rsidP="009518FC">
      <w:pPr>
        <w:spacing w:after="0" w:line="240" w:lineRule="auto"/>
        <w:jc w:val="center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Your Address</w:t>
      </w:r>
    </w:p>
    <w:p w:rsidR="009518FC" w:rsidRDefault="009518FC" w:rsidP="009518FC">
      <w:pPr>
        <w:spacing w:after="0" w:line="240" w:lineRule="auto"/>
        <w:jc w:val="center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Phone Number and Email Address</w:t>
      </w: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Date</w:t>
      </w: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Name of the Manager you are Addressing</w:t>
      </w:r>
      <w:r w:rsidRPr="009518FC">
        <w:rPr>
          <w:rFonts w:ascii="Times New Roman" w:hAnsi="Times New Roman" w:cs="Times New Roman"/>
          <w:b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br/>
      </w:r>
      <w:r w:rsidRPr="009518FC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Company Name</w:t>
      </w:r>
      <w:r w:rsidRPr="009518FC">
        <w:rPr>
          <w:rFonts w:ascii="Times New Roman" w:hAnsi="Times New Roman" w:cs="Times New Roman"/>
          <w:b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br/>
      </w:r>
      <w:r w:rsidRPr="009518FC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Company Address</w:t>
      </w: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Town or City</w:t>
      </w: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Dear Mr. /Mrs. /Miss XXXX</w:t>
      </w:r>
    </w:p>
    <w:p w:rsidR="009518FC" w:rsidRDefault="009518FC" w:rsidP="009518FC">
      <w:pPr>
        <w:spacing w:after="0" w:line="240" w:lineRule="auto"/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0565B7" w:rsidRDefault="009518FC" w:rsidP="000565B7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I would like to apply for the position of XXXX in your company. I learned about </w:t>
      </w:r>
      <w:r w:rsidR="0007422C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your company and </w:t>
      </w:r>
      <w:r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the opening from the </w:t>
      </w:r>
      <w:r w:rsidR="005F6BA6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(advertisement, company website,</w:t>
      </w:r>
      <w:r w:rsidR="0007422C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company portal etc</w:t>
      </w:r>
      <w:r w:rsidR="005F6BA6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).</w:t>
      </w:r>
      <w:r w:rsidR="0010099F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5F6BA6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I hold a </w:t>
      </w:r>
      <w:r w:rsidR="005F74FA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Certificate in Guidance and Counseling, A Diploma in Business Management and a Bachelor of Commerce</w:t>
      </w:r>
      <w:r w:rsidR="0007422C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degree</w:t>
      </w:r>
      <w:r w:rsidR="005F74FA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5F6BA6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(finance option); all from the University of Nairobi in Kenya. I recently completed my </w:t>
      </w:r>
      <w:r w:rsidR="005F74FA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Master’s Degree in Purchasing and Supply Chain Management</w:t>
      </w:r>
      <w:r w:rsidR="005F6BA6">
        <w:rPr>
          <w:rStyle w:val="Strong"/>
          <w:rFonts w:ascii="Times New Roman" w:hAnsi="Times New Roman" w:cs="Times New Roman"/>
          <w:b w:val="0"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at the University of </w:t>
      </w:r>
      <w:r w:rsidR="005F6BA6" w:rsidRPr="005F6BA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Westminster</w:t>
      </w:r>
      <w:r w:rsidR="00B72E9A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5F6BA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I am</w:t>
      </w:r>
      <w:r w:rsidR="00B72E9A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, therefore</w:t>
      </w:r>
      <w:r w:rsidR="0007422C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5F6BA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waiting </w:t>
      </w:r>
      <w:r w:rsidR="00B72E9A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for the final results to be released, and thereafter the gradation.</w:t>
      </w:r>
    </w:p>
    <w:p w:rsidR="000565B7" w:rsidRDefault="000565B7" w:rsidP="000565B7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7E1B39" w:rsidRPr="000565B7" w:rsidRDefault="00B72E9A" w:rsidP="000565B7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For the period b</w:t>
      </w:r>
      <w:r w:rsidR="005F74FA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etween May, 2014 and August, 2015 </w:t>
      </w:r>
      <w:r w:rsidR="00BF2887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I </w:t>
      </w:r>
      <w:r w:rsidR="005F6BA6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held an internship at </w:t>
      </w:r>
      <w:r w:rsidR="00BF2887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The Events Management Company Ltd. </w:t>
      </w:r>
      <w:r w:rsidR="005F6BA6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(city)</w:t>
      </w:r>
      <w:r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. I was working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in the</w:t>
      </w:r>
      <w:r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sales department in the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capacity of </w:t>
      </w:r>
      <w:r w:rsidR="005F6BA6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an assistant salesperson. 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My</w:t>
      </w:r>
      <w:r w:rsidR="005F6BA6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main responsibilities were prospecting target clients</w:t>
      </w:r>
      <w:r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as well as</w:t>
      </w:r>
      <w:r w:rsidR="005F6BA6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building a 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clientele</w:t>
      </w:r>
      <w:r w:rsidR="005F6BA6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base</w:t>
      </w:r>
      <w:r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. However, while working there I regularly assigned other responsibilities including: 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updating and managing the database, managing the events logistics, assisting in office administration</w:t>
      </w:r>
      <w:r w:rsidR="007E1B39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. Moreover, I regularly served as an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7E1B39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assistant to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the managing and general managers in different capacities.</w:t>
      </w:r>
      <w:r w:rsidR="007E1B39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On the other hand, for the period b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etween September 2015 and September 2016, I </w:t>
      </w:r>
      <w:r w:rsidR="00BF2887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worked</w:t>
      </w:r>
      <w:r w:rsidR="007E1B39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with the Southern Aid (city). I was working in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the capacity of an assistant supply chain officer. </w:t>
      </w:r>
      <w:r w:rsidR="00FA1247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My</w:t>
      </w:r>
      <w:r w:rsidR="007C27C0" w:rsidRP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main responsibilities</w:t>
      </w:r>
      <w:r w:rsid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included:</w:t>
      </w:r>
      <w:r w:rsidR="007E1B39" w:rsidRPr="000565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k</w:t>
      </w:r>
      <w:r w:rsidR="007E1B39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eping all the records and updating all logistics systems in the company, making timely </w:t>
      </w:r>
      <w:r w:rsid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requisition</w:t>
      </w:r>
      <w:r w:rsidR="007E1B39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llowing the approval of the logistics coordinator or the executive director, supplying the field projects and assisting them in other activities as necessary. I was also responsible for maintaining and updating the </w:t>
      </w:r>
      <w:r w:rsidR="000565B7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purchase</w:t>
      </w:r>
      <w:r w:rsid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rder overview,</w:t>
      </w:r>
      <w:r w:rsidR="000565B7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th</w:t>
      </w:r>
      <w:r w:rsidR="007E1B39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spect to the field project’s </w:t>
      </w:r>
      <w:r w:rsidR="000565B7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requisitions and supplies</w:t>
      </w:r>
      <w:r w:rsid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0565B7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Also, I arranged</w:t>
      </w:r>
      <w:r w:rsidR="000565B7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r the accommodation and transport for the organization staff</w:t>
      </w:r>
      <w:r w:rsid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0565B7" w:rsidRPr="000565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well as the supplies.</w:t>
      </w:r>
    </w:p>
    <w:p w:rsidR="005F6BA6" w:rsidRDefault="007C27C0" w:rsidP="009518FC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832F0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832F04" w:rsidRDefault="00832F04" w:rsidP="009518FC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The exposure I received as a sales intern significantly enhanced my ability to target and prospect new clients</w:t>
      </w:r>
      <w:r w:rsidR="0007422C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. It also honed my ability to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build customer rapport</w:t>
      </w:r>
      <w:r w:rsidR="0007422C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, as well as networks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Besides, my interaction with a diverse range of clients has fostered an ease of working with people from diverse backgrounds. In the same line, I am a </w:t>
      </w:r>
      <w:r w:rsidR="00D55C44" w:rsidRPr="00EE739C">
        <w:rPr>
          <w:rFonts w:ascii="Times New Roman" w:hAnsi="Times New Roman" w:cs="Times New Roman"/>
          <w:bCs/>
          <w:iCs/>
          <w:color w:val="111111"/>
          <w:sz w:val="24"/>
          <w:szCs w:val="24"/>
          <w:highlight w:val="cyan"/>
          <w:bdr w:val="none" w:sz="0" w:space="0" w:color="auto" w:frame="1"/>
          <w:shd w:val="clear" w:color="auto" w:fill="FFFFFF"/>
        </w:rPr>
        <w:t>Kenyan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, and now residing in the </w:t>
      </w:r>
      <w:r w:rsidR="00D55C44" w:rsidRPr="00D55C44">
        <w:rPr>
          <w:rFonts w:ascii="Times New Roman" w:hAnsi="Times New Roman" w:cs="Times New Roman"/>
          <w:bCs/>
          <w:iCs/>
          <w:color w:val="111111"/>
          <w:sz w:val="24"/>
          <w:szCs w:val="24"/>
          <w:highlight w:val="cyan"/>
          <w:bdr w:val="none" w:sz="0" w:space="0" w:color="auto" w:frame="1"/>
          <w:shd w:val="clear" w:color="auto" w:fill="FFFFFF"/>
        </w:rPr>
        <w:t>UK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. This aspect has developed in me the desirable social and corporate element of cultural sensitivity.  </w:t>
      </w:r>
      <w:r w:rsidR="00B76BE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In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addition, the</w:t>
      </w:r>
      <w:r w:rsidR="0007422C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administrative duties that 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I </w:t>
      </w:r>
      <w:r w:rsidR="0007422C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performed while w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orking in this position helped me to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hone</w:t>
      </w:r>
      <w:r w:rsidR="0007422C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my 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organizational and administrative skills.  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Furthermore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, the sales position 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gave me an opportunity to polish my communication and persuasion skills. </w:t>
      </w:r>
      <w:r w:rsidR="005F74FA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On the other hand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r w:rsidR="005F74FA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working in the position of an assistant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supply chain </w:t>
      </w:r>
      <w:r w:rsidR="005F74FA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officer, </w:t>
      </w:r>
      <w:r w:rsidR="00D55C44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was a great opportunity to demonstrate my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time keeping and coordination ability</w:t>
      </w:r>
      <w:r w:rsidR="00B76BE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while making me conversant with </w:t>
      </w:r>
      <w:r w:rsidR="00FA124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process of </w:t>
      </w:r>
      <w:r w:rsidR="00FA124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supply 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lastRenderedPageBreak/>
        <w:t xml:space="preserve">chain management. </w:t>
      </w:r>
      <w:r w:rsidR="00B76BE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I was also able to effectively demonstrate my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team-participa</w:t>
      </w:r>
      <w:r w:rsidR="00B76BE6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tion and team-leadership skills, and other corporate skills that I had learned during my internship.</w:t>
      </w:r>
      <w:r w:rsid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10099F" w:rsidRDefault="0010099F" w:rsidP="009518FC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0565B7" w:rsidRDefault="0010099F" w:rsidP="0010099F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I am a diligent worker who is zealous, pays attention to details and is enthusiastic to learn and apply. </w:t>
      </w:r>
      <w:r w:rsid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I also work well as a team member as well team leader. </w:t>
      </w:r>
      <w:r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With this diverse and significant experience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and desirable attributes</w:t>
      </w:r>
      <w:r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, I bring the ener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gy and commitment to excellence;</w:t>
      </w:r>
      <w:r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necessary to stand out in your innovative organization.</w:t>
      </w:r>
    </w:p>
    <w:p w:rsidR="000565B7" w:rsidRDefault="000565B7" w:rsidP="0010099F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10099F" w:rsidRDefault="0070639D" w:rsidP="0010099F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Thank</w:t>
      </w:r>
      <w:r w:rsid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you for taking time to review my application. I would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also</w:t>
      </w:r>
      <w:r w:rsid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be delighted 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to attend a personal interview with you. In case of any question or feedback, you can kindly reach me through the contacts information listed above.  </w:t>
      </w:r>
      <w:r w:rsidR="000565B7"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I</w:t>
      </w:r>
      <w:r w:rsidR="0010099F"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remain hopeful anticipating for your favorable consideration.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Please take time to review my</w:t>
      </w:r>
      <w:r w:rsidR="000565B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a</w:t>
      </w:r>
      <w:r w:rsidR="0010099F" w:rsidRPr="00FA1247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ttached Curriculum Vitae.</w:t>
      </w:r>
      <w:r w:rsidR="0010099F" w:rsidRPr="0010099F"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0565B7" w:rsidRDefault="000565B7" w:rsidP="0010099F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10099F" w:rsidRDefault="005F74FA" w:rsidP="0010099F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Respectfully,</w:t>
      </w:r>
    </w:p>
    <w:p w:rsidR="00FA1247" w:rsidRDefault="00FA1247" w:rsidP="0010099F">
      <w:pPr>
        <w:spacing w:after="0" w:line="240" w:lineRule="auto"/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</w:pPr>
    </w:p>
    <w:p w:rsidR="0010099F" w:rsidRPr="009518FC" w:rsidRDefault="00BF2887" w:rsidP="009518F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111111"/>
          <w:sz w:val="24"/>
          <w:szCs w:val="24"/>
          <w:bdr w:val="none" w:sz="0" w:space="0" w:color="auto" w:frame="1"/>
          <w:shd w:val="clear" w:color="auto" w:fill="FFFFFF"/>
        </w:rPr>
        <w:t>Your Name</w:t>
      </w:r>
    </w:p>
    <w:sectPr w:rsidR="0010099F" w:rsidRPr="009518FC" w:rsidSect="000344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235A7" w:rsidRDefault="001235A7" w:rsidP="009518FC">
      <w:pPr>
        <w:spacing w:after="0" w:line="240" w:lineRule="auto"/>
      </w:pPr>
      <w:r>
        <w:separator/>
      </w:r>
    </w:p>
  </w:endnote>
  <w:endnote w:type="continuationSeparator" w:id="1">
    <w:p w:rsidR="001235A7" w:rsidRDefault="001235A7" w:rsidP="0095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235A7" w:rsidRDefault="001235A7" w:rsidP="009518FC">
      <w:pPr>
        <w:spacing w:after="0" w:line="240" w:lineRule="auto"/>
      </w:pPr>
      <w:r>
        <w:separator/>
      </w:r>
    </w:p>
  </w:footnote>
  <w:footnote w:type="continuationSeparator" w:id="1">
    <w:p w:rsidR="001235A7" w:rsidRDefault="001235A7" w:rsidP="00951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4C4E84"/>
    <w:multiLevelType w:val="multilevel"/>
    <w:tmpl w:val="09DA5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A0MDYxsTQxNTM0NjNT0lEKTi0uzszPAykwrgUAq3DlOCwAAAA="/>
  </w:docVars>
  <w:rsids>
    <w:rsidRoot w:val="00495E7F"/>
    <w:rsid w:val="000024CA"/>
    <w:rsid w:val="00034438"/>
    <w:rsid w:val="000565B7"/>
    <w:rsid w:val="0007422C"/>
    <w:rsid w:val="0010099F"/>
    <w:rsid w:val="001235A7"/>
    <w:rsid w:val="002C3889"/>
    <w:rsid w:val="00495E7F"/>
    <w:rsid w:val="005F6BA6"/>
    <w:rsid w:val="005F74FA"/>
    <w:rsid w:val="0070639D"/>
    <w:rsid w:val="007C27C0"/>
    <w:rsid w:val="007E1B39"/>
    <w:rsid w:val="008208C3"/>
    <w:rsid w:val="00832F04"/>
    <w:rsid w:val="009518FC"/>
    <w:rsid w:val="00B72E9A"/>
    <w:rsid w:val="00B76BE6"/>
    <w:rsid w:val="00BB5381"/>
    <w:rsid w:val="00BF2887"/>
    <w:rsid w:val="00D155E9"/>
    <w:rsid w:val="00D55C44"/>
    <w:rsid w:val="00E737ED"/>
    <w:rsid w:val="00EE739C"/>
    <w:rsid w:val="00FA12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44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518FC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95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518FC"/>
  </w:style>
  <w:style w:type="paragraph" w:styleId="Footer">
    <w:name w:val="footer"/>
    <w:basedOn w:val="Normal"/>
    <w:link w:val="FooterChar"/>
    <w:uiPriority w:val="99"/>
    <w:semiHidden/>
    <w:unhideWhenUsed/>
    <w:rsid w:val="0095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518F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57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dcterms:created xsi:type="dcterms:W3CDTF">2018-01-20T06:30:00Z</dcterms:created>
  <dcterms:modified xsi:type="dcterms:W3CDTF">2018-01-20T09:20:00Z</dcterms:modified>
</cp:coreProperties>
</file>